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99012" w14:textId="77777777" w:rsidR="00824A85" w:rsidRDefault="00824A85" w:rsidP="00824A85">
      <w:pPr>
        <w:rPr>
          <w:b/>
          <w:bCs/>
          <w:u w:val="single"/>
          <w:lang w:eastAsia="en-US"/>
        </w:rPr>
      </w:pPr>
      <w:r>
        <w:rPr>
          <w:b/>
          <w:bCs/>
          <w:u w:val="single"/>
          <w:lang w:eastAsia="en-US"/>
        </w:rPr>
        <w:t>Algemeen</w:t>
      </w:r>
    </w:p>
    <w:p w14:paraId="6F28C6F2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Is de opdracht ten behoeve van een meetbrief/wedstrijdcertificaat? Ja/nee.</w:t>
      </w:r>
    </w:p>
    <w:p w14:paraId="0A652BE7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Zo ja, is de </w:t>
      </w:r>
      <w:proofErr w:type="spellStart"/>
      <w:r>
        <w:rPr>
          <w:lang w:eastAsia="en-US"/>
        </w:rPr>
        <w:t>meetbriefcommisaris</w:t>
      </w:r>
      <w:proofErr w:type="spellEnd"/>
      <w:r>
        <w:rPr>
          <w:lang w:eastAsia="en-US"/>
        </w:rPr>
        <w:t xml:space="preserve"> op de hoogte gesteld.</w:t>
      </w:r>
    </w:p>
    <w:p w14:paraId="6651E54D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Welk type boot gaat het om?</w:t>
      </w:r>
    </w:p>
    <w:p w14:paraId="6ED6B780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Wat zijn je maten betreft VBV en VBA?</w:t>
      </w:r>
    </w:p>
    <w:p w14:paraId="3E4AA55B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Locatie boot?</w:t>
      </w:r>
    </w:p>
    <w:p w14:paraId="50B677A3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Gegevens eigenaar/contactpersoon die tijdens de meting aanwezig is op locatie?</w:t>
      </w:r>
    </w:p>
    <w:p w14:paraId="0318916B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Tijdstip?</w:t>
      </w:r>
    </w:p>
    <w:p w14:paraId="608F6A3F" w14:textId="77777777" w:rsidR="00824A85" w:rsidRDefault="00824A85" w:rsidP="00824A85">
      <w:pPr>
        <w:rPr>
          <w:lang w:eastAsia="en-US"/>
        </w:rPr>
      </w:pPr>
    </w:p>
    <w:p w14:paraId="78EBCB73" w14:textId="77777777" w:rsidR="00824A85" w:rsidRDefault="00824A85" w:rsidP="00824A85">
      <w:pPr>
        <w:rPr>
          <w:b/>
          <w:bCs/>
          <w:u w:val="single"/>
          <w:lang w:eastAsia="en-US"/>
        </w:rPr>
      </w:pPr>
      <w:r>
        <w:rPr>
          <w:b/>
          <w:bCs/>
          <w:u w:val="single"/>
          <w:lang w:eastAsia="en-US"/>
        </w:rPr>
        <w:t>Opstelling boot</w:t>
      </w:r>
    </w:p>
    <w:p w14:paraId="08E90673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Boot staat stabiel op </w:t>
      </w:r>
      <w:proofErr w:type="spellStart"/>
      <w:r>
        <w:rPr>
          <w:lang w:eastAsia="en-US"/>
        </w:rPr>
        <w:t>opbok</w:t>
      </w:r>
      <w:proofErr w:type="spellEnd"/>
      <w:r>
        <w:rPr>
          <w:lang w:eastAsia="en-US"/>
        </w:rPr>
        <w:t xml:space="preserve"> materiaal? Ja/nee</w:t>
      </w:r>
    </w:p>
    <w:p w14:paraId="6EA90D11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Boot staat minimaal 0,5m vrij van de ondergrond? Ja/nee.</w:t>
      </w:r>
    </w:p>
    <w:p w14:paraId="66673438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Schip is schoon en droog? Ja/nee.</w:t>
      </w:r>
    </w:p>
    <w:p w14:paraId="204B29AE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Roer zit op de boot gemonteerd? Ja/nee.</w:t>
      </w:r>
    </w:p>
    <w:p w14:paraId="7E8AA9CF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Er is minimaal 2,5m vrije ruimte rondom de boot? Ja/nee.</w:t>
      </w:r>
    </w:p>
    <w:p w14:paraId="28A173D8" w14:textId="77777777" w:rsidR="00824A85" w:rsidRDefault="00824A85" w:rsidP="00824A85">
      <w:pPr>
        <w:rPr>
          <w:lang w:eastAsia="en-US"/>
        </w:rPr>
      </w:pPr>
    </w:p>
    <w:p w14:paraId="54E5F2DE" w14:textId="77777777" w:rsidR="00824A85" w:rsidRDefault="00824A85" w:rsidP="00824A85">
      <w:pPr>
        <w:rPr>
          <w:b/>
          <w:bCs/>
          <w:u w:val="single"/>
          <w:lang w:eastAsia="en-US"/>
        </w:rPr>
      </w:pPr>
      <w:r>
        <w:rPr>
          <w:b/>
          <w:bCs/>
          <w:u w:val="single"/>
          <w:lang w:eastAsia="en-US"/>
        </w:rPr>
        <w:t>Referentiepunten</w:t>
      </w:r>
    </w:p>
    <w:p w14:paraId="14A320D8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 xml:space="preserve">Aantal referentiepunten </w:t>
      </w:r>
      <w:proofErr w:type="spellStart"/>
      <w:r>
        <w:rPr>
          <w:lang w:eastAsia="en-US"/>
        </w:rPr>
        <w:t>Vrijboord</w:t>
      </w:r>
      <w:proofErr w:type="spellEnd"/>
      <w:r>
        <w:rPr>
          <w:lang w:eastAsia="en-US"/>
        </w:rPr>
        <w:t xml:space="preserve"> t.b.v. waterverplaatsing (TVF) ?</w:t>
      </w:r>
    </w:p>
    <w:p w14:paraId="512FAB0D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Aantal referentiepunten LOA t.b.v. LOA ?</w:t>
      </w:r>
    </w:p>
    <w:p w14:paraId="2CC1EE7C" w14:textId="77777777" w:rsidR="00824A85" w:rsidRDefault="00824A85" w:rsidP="00824A85">
      <w:pPr>
        <w:pStyle w:val="Lijstalinea"/>
        <w:numPr>
          <w:ilvl w:val="0"/>
          <w:numId w:val="1"/>
        </w:numPr>
        <w:rPr>
          <w:lang w:eastAsia="en-US"/>
        </w:rPr>
      </w:pPr>
      <w:r>
        <w:rPr>
          <w:lang w:eastAsia="en-US"/>
        </w:rPr>
        <w:t>Foto’s van de referentiepunten + aanwijzen locatie referentiepunten op de foto.</w:t>
      </w:r>
    </w:p>
    <w:p w14:paraId="75192EE3" w14:textId="77777777" w:rsidR="001C7CB2" w:rsidRDefault="001C7CB2"/>
    <w:sectPr w:rsidR="001C7CB2" w:rsidSect="008A49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B6071"/>
    <w:multiLevelType w:val="hybridMultilevel"/>
    <w:tmpl w:val="0332FAE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471D8"/>
    <w:multiLevelType w:val="hybridMultilevel"/>
    <w:tmpl w:val="627E10A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D4CB7"/>
    <w:multiLevelType w:val="hybridMultilevel"/>
    <w:tmpl w:val="0AE65AC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748796">
    <w:abstractNumId w:val="0"/>
  </w:num>
  <w:num w:numId="2" w16cid:durableId="1277564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0592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7813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Da0MDO1NDCyNDFV0lEKTi0uzszPAykwrAUAIhPLDCwAAAA="/>
  </w:docVars>
  <w:rsids>
    <w:rsidRoot w:val="00824A85"/>
    <w:rsid w:val="001C7CB2"/>
    <w:rsid w:val="00574E77"/>
    <w:rsid w:val="00595E4F"/>
    <w:rsid w:val="005A0445"/>
    <w:rsid w:val="0060654F"/>
    <w:rsid w:val="00824A85"/>
    <w:rsid w:val="008A490F"/>
    <w:rsid w:val="00DC407A"/>
    <w:rsid w:val="00DD1CC5"/>
    <w:rsid w:val="00DE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BB101"/>
  <w15:chartTrackingRefBased/>
  <w15:docId w15:val="{48766B2F-C5BF-4257-A542-76AE19692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24A85"/>
    <w:pPr>
      <w:spacing w:after="0" w:line="240" w:lineRule="auto"/>
    </w:pPr>
    <w:rPr>
      <w:rFonts w:ascii="Calibri" w:hAnsi="Calibri" w:cs="Calibri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24A8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49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er Pluimers</dc:creator>
  <cp:keywords/>
  <dc:description/>
  <cp:lastModifiedBy>Pieter Pluimers</cp:lastModifiedBy>
  <cp:revision>1</cp:revision>
  <dcterms:created xsi:type="dcterms:W3CDTF">2023-04-02T12:46:00Z</dcterms:created>
  <dcterms:modified xsi:type="dcterms:W3CDTF">2023-04-02T12:47:00Z</dcterms:modified>
</cp:coreProperties>
</file>